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F64E3" w14:textId="27372361" w:rsidR="005E56E3" w:rsidRPr="009311DE" w:rsidRDefault="00537E0E" w:rsidP="00302CD4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Addition Reactions of Ethene</w:t>
      </w:r>
      <w:r w:rsidR="00F8170D">
        <w:rPr>
          <w:rFonts w:asciiTheme="minorHAnsi" w:hAnsiTheme="minorHAnsi" w:cstheme="minorHAnsi"/>
          <w:b/>
          <w:bCs/>
          <w:sz w:val="28"/>
          <w:szCs w:val="28"/>
        </w:rPr>
        <w:t>: The</w:t>
      </w:r>
      <w:r w:rsidR="00A72455">
        <w:rPr>
          <w:rFonts w:asciiTheme="minorHAnsi" w:hAnsiTheme="minorHAnsi" w:cstheme="minorHAnsi"/>
          <w:b/>
          <w:bCs/>
          <w:sz w:val="28"/>
          <w:szCs w:val="28"/>
        </w:rPr>
        <w:t xml:space="preserve"> Movie</w:t>
      </w:r>
      <w:r w:rsidR="00E81818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</w:p>
    <w:p w14:paraId="3A526BE6" w14:textId="0A6ECA24" w:rsidR="00302CD4" w:rsidRPr="009311DE" w:rsidRDefault="00302CD4" w:rsidP="00302CD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 xml:space="preserve">What do you know? </w:t>
      </w:r>
    </w:p>
    <w:p w14:paraId="38709C0E" w14:textId="0BF5178B" w:rsidR="00302CD4" w:rsidRPr="009311DE" w:rsidRDefault="00302CD4" w:rsidP="00302CD4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You should have watched the video </w:t>
      </w:r>
      <w:r w:rsidR="00E81818">
        <w:rPr>
          <w:rFonts w:asciiTheme="minorHAnsi" w:hAnsiTheme="minorHAnsi" w:cstheme="minorHAnsi"/>
          <w:sz w:val="24"/>
          <w:szCs w:val="24"/>
        </w:rPr>
        <w:t xml:space="preserve">on </w:t>
      </w:r>
      <w:r w:rsidR="00A72455">
        <w:rPr>
          <w:rFonts w:asciiTheme="minorHAnsi" w:hAnsiTheme="minorHAnsi" w:cstheme="minorHAnsi"/>
          <w:sz w:val="24"/>
          <w:szCs w:val="24"/>
        </w:rPr>
        <w:t>Hydrocarbons</w:t>
      </w:r>
      <w:r w:rsidRPr="009311DE">
        <w:rPr>
          <w:rFonts w:asciiTheme="minorHAnsi" w:hAnsiTheme="minorHAnsi" w:cstheme="minorHAnsi"/>
          <w:sz w:val="24"/>
          <w:szCs w:val="24"/>
        </w:rPr>
        <w:t>.</w:t>
      </w:r>
    </w:p>
    <w:p w14:paraId="15FE8CC7" w14:textId="4121173F" w:rsidR="00302CD4" w:rsidRDefault="00302CD4" w:rsidP="00302CD4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You should be able to </w:t>
      </w:r>
      <w:r w:rsidR="00E81818">
        <w:rPr>
          <w:rFonts w:asciiTheme="minorHAnsi" w:hAnsiTheme="minorHAnsi" w:cstheme="minorHAnsi"/>
          <w:sz w:val="24"/>
          <w:szCs w:val="24"/>
        </w:rPr>
        <w:t xml:space="preserve">describe what </w:t>
      </w:r>
      <w:r w:rsidR="00537E0E">
        <w:rPr>
          <w:rFonts w:asciiTheme="minorHAnsi" w:hAnsiTheme="minorHAnsi" w:cstheme="minorHAnsi"/>
          <w:sz w:val="24"/>
          <w:szCs w:val="24"/>
        </w:rPr>
        <w:t>an addition reaction is and describe the mechanisms for addition reactions of ethene with different reagents.</w:t>
      </w:r>
    </w:p>
    <w:p w14:paraId="40F57508" w14:textId="46A66D5B" w:rsidR="003F3796" w:rsidRPr="009311DE" w:rsidRDefault="00804295" w:rsidP="00804295">
      <w:pPr>
        <w:jc w:val="center"/>
        <w:rPr>
          <w:rFonts w:asciiTheme="minorHAnsi" w:hAnsiTheme="minorHAnsi" w:cstheme="minorHAnsi"/>
          <w:sz w:val="24"/>
          <w:szCs w:val="24"/>
        </w:rPr>
      </w:pPr>
      <w:r w:rsidRPr="00804295">
        <w:drawing>
          <wp:inline distT="0" distB="0" distL="0" distR="0" wp14:anchorId="4E60975F" wp14:editId="5B5D4D4A">
            <wp:extent cx="2990850" cy="1038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91C95" w14:textId="7459113B" w:rsidR="00302CD4" w:rsidRPr="009311DE" w:rsidRDefault="00302CD4" w:rsidP="00302CD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What should you do now?</w:t>
      </w:r>
    </w:p>
    <w:p w14:paraId="5C19F571" w14:textId="14186EAC" w:rsidR="00537E0E" w:rsidRDefault="006674E0" w:rsidP="009311DE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You are going to </w:t>
      </w:r>
      <w:r w:rsidR="00A72455">
        <w:rPr>
          <w:rFonts w:asciiTheme="minorHAnsi" w:hAnsiTheme="minorHAnsi" w:cstheme="minorHAnsi"/>
          <w:sz w:val="24"/>
          <w:szCs w:val="24"/>
        </w:rPr>
        <w:t xml:space="preserve">make your own movie to explain </w:t>
      </w:r>
      <w:r w:rsidR="00F8170D">
        <w:rPr>
          <w:rFonts w:asciiTheme="minorHAnsi" w:hAnsiTheme="minorHAnsi" w:cstheme="minorHAnsi"/>
          <w:sz w:val="24"/>
          <w:szCs w:val="24"/>
        </w:rPr>
        <w:t xml:space="preserve">how </w:t>
      </w:r>
      <w:r w:rsidR="00537E0E" w:rsidRPr="00804295">
        <w:rPr>
          <w:rFonts w:asciiTheme="minorHAnsi" w:hAnsiTheme="minorHAnsi" w:cstheme="minorHAnsi"/>
          <w:b/>
          <w:bCs/>
          <w:sz w:val="24"/>
          <w:szCs w:val="24"/>
        </w:rPr>
        <w:t>ethene</w:t>
      </w:r>
      <w:r w:rsidR="00537E0E">
        <w:rPr>
          <w:rFonts w:asciiTheme="minorHAnsi" w:hAnsiTheme="minorHAnsi" w:cstheme="minorHAnsi"/>
          <w:sz w:val="24"/>
          <w:szCs w:val="24"/>
        </w:rPr>
        <w:t xml:space="preserve"> reacts by addition with</w:t>
      </w:r>
      <w:r w:rsidR="004A0324">
        <w:rPr>
          <w:rFonts w:asciiTheme="minorHAnsi" w:hAnsiTheme="minorHAnsi" w:cstheme="minorHAnsi"/>
          <w:sz w:val="24"/>
          <w:szCs w:val="24"/>
        </w:rPr>
        <w:t xml:space="preserve"> each of these molecules</w:t>
      </w:r>
      <w:r w:rsidR="00537E0E">
        <w:rPr>
          <w:rFonts w:asciiTheme="minorHAnsi" w:hAnsiTheme="minorHAnsi" w:cstheme="minorHAnsi"/>
          <w:sz w:val="24"/>
          <w:szCs w:val="24"/>
        </w:rPr>
        <w:t>:</w:t>
      </w:r>
      <w:r w:rsidR="004A0324">
        <w:rPr>
          <w:rFonts w:asciiTheme="minorHAnsi" w:hAnsiTheme="minorHAnsi" w:cstheme="minorHAnsi"/>
          <w:sz w:val="24"/>
          <w:szCs w:val="24"/>
        </w:rPr>
        <w:t xml:space="preserve"> </w:t>
      </w:r>
      <w:r w:rsidR="00537E0E">
        <w:rPr>
          <w:rFonts w:asciiTheme="minorHAnsi" w:hAnsiTheme="minorHAnsi" w:cstheme="minorHAnsi"/>
          <w:sz w:val="24"/>
          <w:szCs w:val="24"/>
        </w:rPr>
        <w:t xml:space="preserve">Hydrogen, </w:t>
      </w:r>
      <w:r w:rsidR="008D1A22">
        <w:rPr>
          <w:rFonts w:asciiTheme="minorHAnsi" w:hAnsiTheme="minorHAnsi" w:cstheme="minorHAnsi"/>
          <w:sz w:val="24"/>
          <w:szCs w:val="24"/>
        </w:rPr>
        <w:t>Brom</w:t>
      </w:r>
      <w:r w:rsidR="00537E0E">
        <w:rPr>
          <w:rFonts w:asciiTheme="minorHAnsi" w:hAnsiTheme="minorHAnsi" w:cstheme="minorHAnsi"/>
          <w:sz w:val="24"/>
          <w:szCs w:val="24"/>
        </w:rPr>
        <w:t xml:space="preserve">ine, Water, Hydrogen Chloride. </w:t>
      </w:r>
    </w:p>
    <w:p w14:paraId="61F81445" w14:textId="75FB349C" w:rsidR="00302CD4" w:rsidRPr="009311DE" w:rsidRDefault="00804295" w:rsidP="00AB4EE4">
      <w:pPr>
        <w:jc w:val="center"/>
        <w:rPr>
          <w:rFonts w:asciiTheme="minorHAnsi" w:hAnsiTheme="minorHAnsi" w:cstheme="minorHAnsi"/>
          <w:sz w:val="24"/>
          <w:szCs w:val="24"/>
        </w:rPr>
      </w:pPr>
      <w:r w:rsidRPr="00804295">
        <w:drawing>
          <wp:inline distT="0" distB="0" distL="0" distR="0" wp14:anchorId="4FB7F57F" wp14:editId="2D48CD93">
            <wp:extent cx="685800" cy="456369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91933" cy="46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4EE4" w:rsidRPr="00AB4EE4">
        <w:rPr>
          <w:noProof/>
        </w:rPr>
        <w:t xml:space="preserve"> </w:t>
      </w:r>
      <w:r w:rsidR="000908A9">
        <w:rPr>
          <w:noProof/>
        </w:rPr>
        <w:t xml:space="preserve"> </w:t>
      </w:r>
      <w:r w:rsidRPr="00804295">
        <w:drawing>
          <wp:inline distT="0" distB="0" distL="0" distR="0" wp14:anchorId="06CEEAE0" wp14:editId="4B154128">
            <wp:extent cx="638175" cy="476177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5328" cy="481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noProof/>
        </w:rPr>
        <w:drawing>
          <wp:inline distT="0" distB="0" distL="0" distR="0" wp14:anchorId="0597C6D0" wp14:editId="2AB2C027">
            <wp:extent cx="590550" cy="392984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327" cy="399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04295">
        <w:drawing>
          <wp:inline distT="0" distB="0" distL="0" distR="0" wp14:anchorId="349FB082" wp14:editId="6D4334F4">
            <wp:extent cx="866775" cy="452961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84340" cy="46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A0324" w:rsidRPr="004A0324">
        <w:drawing>
          <wp:inline distT="0" distB="0" distL="0" distR="0" wp14:anchorId="21EED8B9" wp14:editId="2210B35C">
            <wp:extent cx="581025" cy="302895"/>
            <wp:effectExtent l="0" t="0" r="9525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6409" cy="31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FEB59" w14:textId="1E5CBFB6" w:rsidR="003D4A73" w:rsidRPr="009311DE" w:rsidRDefault="006674E0" w:rsidP="00302CD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What do you need</w:t>
      </w:r>
      <w:r w:rsidR="003D4A73"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:</w:t>
      </w:r>
      <w:r w:rsidR="001456E6" w:rsidRPr="001456E6">
        <w:rPr>
          <w:noProof/>
        </w:rPr>
        <w:t xml:space="preserve"> </w:t>
      </w:r>
    </w:p>
    <w:p w14:paraId="797B4059" w14:textId="6DDA92A0" w:rsidR="005D334D" w:rsidRPr="005D334D" w:rsidRDefault="00A72455" w:rsidP="005D334D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olecular models</w:t>
      </w:r>
      <w:r w:rsidR="00F8170D">
        <w:rPr>
          <w:rFonts w:asciiTheme="minorHAnsi" w:hAnsiTheme="minorHAnsi" w:cstheme="minorHAnsi"/>
          <w:sz w:val="24"/>
          <w:szCs w:val="24"/>
        </w:rPr>
        <w:t xml:space="preserve"> and modelling clay (playdough or plasticine)</w:t>
      </w:r>
    </w:p>
    <w:p w14:paraId="08608634" w14:textId="411E3836" w:rsidR="005D334D" w:rsidRPr="005D334D" w:rsidRDefault="004A0324" w:rsidP="005D334D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9E2F518" wp14:editId="28C20080">
                <wp:simplePos x="0" y="0"/>
                <wp:positionH relativeFrom="page">
                  <wp:posOffset>5114925</wp:posOffset>
                </wp:positionH>
                <wp:positionV relativeFrom="paragraph">
                  <wp:posOffset>12065</wp:posOffset>
                </wp:positionV>
                <wp:extent cx="1295400" cy="1404620"/>
                <wp:effectExtent l="0" t="0" r="1905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CC9A6C" w14:textId="4150EE6F" w:rsidR="004A0324" w:rsidRDefault="004A0324">
                            <w:r w:rsidRPr="004A0324">
                              <w:drawing>
                                <wp:inline distT="0" distB="0" distL="0" distR="0" wp14:anchorId="38755A1E" wp14:editId="3212738A">
                                  <wp:extent cx="1152525" cy="1028700"/>
                                  <wp:effectExtent l="0" t="0" r="9525" b="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52525" cy="10287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9E2F51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2.75pt;margin-top:.95pt;width:102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">
                <v:textbox style="mso-fit-shape-to-text:t">
                  <w:txbxContent>
                    <w:p w14:paraId="70CC9A6C" w14:textId="4150EE6F" w:rsidR="004A0324" w:rsidRDefault="004A0324">
                      <w:r w:rsidRPr="004A0324">
                        <w:drawing>
                          <wp:inline distT="0" distB="0" distL="0" distR="0" wp14:anchorId="38755A1E" wp14:editId="3212738A">
                            <wp:extent cx="1152525" cy="1028700"/>
                            <wp:effectExtent l="0" t="0" r="9525" b="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52525" cy="10287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F8170D">
        <w:rPr>
          <w:rFonts w:asciiTheme="minorHAnsi" w:hAnsiTheme="minorHAnsi" w:cstheme="minorHAnsi"/>
          <w:sz w:val="24"/>
          <w:szCs w:val="24"/>
        </w:rPr>
        <w:t>Coloured paper</w:t>
      </w:r>
    </w:p>
    <w:p w14:paraId="7A0933B5" w14:textId="0A9F0138" w:rsidR="005D334D" w:rsidRDefault="00A72455" w:rsidP="005D334D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arker pens</w:t>
      </w:r>
    </w:p>
    <w:p w14:paraId="4899B3A0" w14:textId="715248E2" w:rsidR="00A72455" w:rsidRPr="005D334D" w:rsidRDefault="00A72455" w:rsidP="005D334D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Your mobile phone camera</w:t>
      </w:r>
    </w:p>
    <w:p w14:paraId="1AFEF14F" w14:textId="0483FB5E" w:rsidR="006674E0" w:rsidRPr="00A72455" w:rsidRDefault="00A72455" w:rsidP="005D334D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color w:val="0070C0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*Movie Maker app or </w:t>
      </w:r>
      <w:proofErr w:type="spellStart"/>
      <w:r>
        <w:rPr>
          <w:rFonts w:asciiTheme="minorHAnsi" w:hAnsiTheme="minorHAnsi" w:cstheme="minorHAnsi"/>
          <w:sz w:val="24"/>
          <w:szCs w:val="24"/>
        </w:rPr>
        <w:t>Screencastomatic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(or similar)</w:t>
      </w:r>
    </w:p>
    <w:p w14:paraId="5B11EE96" w14:textId="77777777" w:rsidR="00A72455" w:rsidRPr="005D334D" w:rsidRDefault="00A72455" w:rsidP="00A72455">
      <w:pPr>
        <w:pStyle w:val="ListParagraph"/>
        <w:jc w:val="both"/>
        <w:rPr>
          <w:rFonts w:asciiTheme="minorHAnsi" w:hAnsiTheme="minorHAnsi" w:cstheme="minorHAnsi"/>
          <w:color w:val="0070C0"/>
          <w:sz w:val="24"/>
          <w:szCs w:val="24"/>
        </w:rPr>
      </w:pPr>
    </w:p>
    <w:p w14:paraId="12D1B096" w14:textId="5EE30820" w:rsidR="00B10464" w:rsidRPr="009311DE" w:rsidRDefault="00B10464" w:rsidP="00B1046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 xml:space="preserve">What </w:t>
      </w:r>
      <w:r w:rsidR="006674E0"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should you do</w:t>
      </w: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?</w:t>
      </w:r>
    </w:p>
    <w:p w14:paraId="01B66B23" w14:textId="50B49A5D" w:rsidR="006674E0" w:rsidRPr="009311DE" w:rsidRDefault="006674E0" w:rsidP="006674E0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1. </w:t>
      </w:r>
      <w:r w:rsidR="00A72455">
        <w:rPr>
          <w:rFonts w:asciiTheme="minorHAnsi" w:hAnsiTheme="minorHAnsi" w:cstheme="minorHAnsi"/>
          <w:sz w:val="24"/>
          <w:szCs w:val="24"/>
        </w:rPr>
        <w:t xml:space="preserve">Make models of </w:t>
      </w:r>
      <w:r w:rsidR="00537E0E">
        <w:rPr>
          <w:rFonts w:asciiTheme="minorHAnsi" w:hAnsiTheme="minorHAnsi" w:cstheme="minorHAnsi"/>
          <w:sz w:val="24"/>
          <w:szCs w:val="24"/>
        </w:rPr>
        <w:t xml:space="preserve">ethene, hydrogen, </w:t>
      </w:r>
      <w:r w:rsidR="008D1A22">
        <w:rPr>
          <w:rFonts w:asciiTheme="minorHAnsi" w:hAnsiTheme="minorHAnsi" w:cstheme="minorHAnsi"/>
          <w:sz w:val="24"/>
          <w:szCs w:val="24"/>
        </w:rPr>
        <w:t>brom</w:t>
      </w:r>
      <w:r w:rsidR="00537E0E">
        <w:rPr>
          <w:rFonts w:asciiTheme="minorHAnsi" w:hAnsiTheme="minorHAnsi" w:cstheme="minorHAnsi"/>
          <w:sz w:val="24"/>
          <w:szCs w:val="24"/>
        </w:rPr>
        <w:t>ine, water, hydrogen chloride</w:t>
      </w:r>
      <w:r w:rsidR="00A72455">
        <w:rPr>
          <w:rFonts w:asciiTheme="minorHAnsi" w:hAnsiTheme="minorHAnsi" w:cstheme="minorHAnsi"/>
          <w:sz w:val="24"/>
          <w:szCs w:val="24"/>
        </w:rPr>
        <w:t>.</w:t>
      </w:r>
    </w:p>
    <w:p w14:paraId="277B6E8E" w14:textId="26E2269D" w:rsidR="00F8170D" w:rsidRDefault="006674E0" w:rsidP="00F8170D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2. </w:t>
      </w:r>
      <w:r w:rsidR="00A72455">
        <w:rPr>
          <w:rFonts w:asciiTheme="minorHAnsi" w:hAnsiTheme="minorHAnsi" w:cstheme="minorHAnsi"/>
          <w:sz w:val="24"/>
          <w:szCs w:val="24"/>
        </w:rPr>
        <w:t xml:space="preserve">Storyboard your movie: </w:t>
      </w:r>
      <w:r w:rsidR="00F8170D" w:rsidRPr="00F8170D">
        <w:rPr>
          <w:rFonts w:asciiTheme="minorHAnsi" w:hAnsiTheme="minorHAnsi" w:cstheme="minorHAnsi"/>
          <w:sz w:val="24"/>
          <w:szCs w:val="24"/>
        </w:rPr>
        <w:t>five or six scenes that would be assembled to form the animation</w:t>
      </w:r>
      <w:r w:rsidR="00F8170D">
        <w:rPr>
          <w:rFonts w:asciiTheme="minorHAnsi" w:hAnsiTheme="minorHAnsi" w:cstheme="minorHAnsi"/>
          <w:sz w:val="24"/>
          <w:szCs w:val="24"/>
        </w:rPr>
        <w:t>.</w:t>
      </w:r>
    </w:p>
    <w:p w14:paraId="4CF00C55" w14:textId="13598498" w:rsidR="00804295" w:rsidRDefault="00804295" w:rsidP="00F8170D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3. Prepare a commentary.</w:t>
      </w:r>
    </w:p>
    <w:p w14:paraId="454D024C" w14:textId="01FCD0A5" w:rsidR="00F8170D" w:rsidRPr="00F8170D" w:rsidRDefault="00804295" w:rsidP="00F8170D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4</w:t>
      </w:r>
      <w:r w:rsidR="00F8170D">
        <w:rPr>
          <w:rFonts w:asciiTheme="minorHAnsi" w:hAnsiTheme="minorHAnsi" w:cstheme="minorHAnsi"/>
          <w:sz w:val="24"/>
          <w:szCs w:val="24"/>
        </w:rPr>
        <w:t xml:space="preserve">. </w:t>
      </w:r>
      <w:r w:rsidR="00F8170D" w:rsidRPr="00F8170D">
        <w:rPr>
          <w:rFonts w:asciiTheme="minorHAnsi" w:hAnsiTheme="minorHAnsi" w:cstheme="minorHAnsi"/>
          <w:sz w:val="24"/>
          <w:szCs w:val="24"/>
        </w:rPr>
        <w:t>Construct each scene using sketches, modelling clay, molecular models, or anything else suitable</w:t>
      </w:r>
      <w:r w:rsidR="00F8170D">
        <w:rPr>
          <w:rFonts w:asciiTheme="minorHAnsi" w:hAnsiTheme="minorHAnsi" w:cstheme="minorHAnsi"/>
          <w:sz w:val="24"/>
          <w:szCs w:val="24"/>
        </w:rPr>
        <w:t>.</w:t>
      </w:r>
    </w:p>
    <w:p w14:paraId="365DE6BE" w14:textId="6CECACC8" w:rsidR="00F8170D" w:rsidRDefault="00804295" w:rsidP="00F8170D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5</w:t>
      </w:r>
      <w:r w:rsidR="00F8170D">
        <w:rPr>
          <w:rFonts w:asciiTheme="minorHAnsi" w:hAnsiTheme="minorHAnsi" w:cstheme="minorHAnsi"/>
          <w:sz w:val="24"/>
          <w:szCs w:val="24"/>
        </w:rPr>
        <w:t xml:space="preserve">. </w:t>
      </w:r>
      <w:r w:rsidR="00F8170D" w:rsidRPr="00F8170D">
        <w:rPr>
          <w:rFonts w:asciiTheme="minorHAnsi" w:hAnsiTheme="minorHAnsi" w:cstheme="minorHAnsi"/>
          <w:sz w:val="24"/>
          <w:szCs w:val="24"/>
        </w:rPr>
        <w:t>Tak</w:t>
      </w:r>
      <w:r w:rsidR="00F8170D">
        <w:rPr>
          <w:rFonts w:asciiTheme="minorHAnsi" w:hAnsiTheme="minorHAnsi" w:cstheme="minorHAnsi"/>
          <w:sz w:val="24"/>
          <w:szCs w:val="24"/>
        </w:rPr>
        <w:t>e</w:t>
      </w:r>
      <w:r w:rsidR="00F8170D" w:rsidRPr="00F8170D">
        <w:rPr>
          <w:rFonts w:asciiTheme="minorHAnsi" w:hAnsiTheme="minorHAnsi" w:cstheme="minorHAnsi"/>
          <w:sz w:val="24"/>
          <w:szCs w:val="24"/>
        </w:rPr>
        <w:t xml:space="preserve"> photos of each scene with </w:t>
      </w:r>
      <w:r w:rsidR="00F8170D">
        <w:rPr>
          <w:rFonts w:asciiTheme="minorHAnsi" w:hAnsiTheme="minorHAnsi" w:cstheme="minorHAnsi"/>
          <w:sz w:val="24"/>
          <w:szCs w:val="24"/>
        </w:rPr>
        <w:t xml:space="preserve">your </w:t>
      </w:r>
      <w:r w:rsidR="00F8170D" w:rsidRPr="00F8170D">
        <w:rPr>
          <w:rFonts w:asciiTheme="minorHAnsi" w:hAnsiTheme="minorHAnsi" w:cstheme="minorHAnsi"/>
          <w:sz w:val="24"/>
          <w:szCs w:val="24"/>
        </w:rPr>
        <w:t>camera</w:t>
      </w:r>
      <w:r w:rsidR="003F3796">
        <w:rPr>
          <w:rFonts w:asciiTheme="minorHAnsi" w:hAnsiTheme="minorHAnsi" w:cstheme="minorHAnsi"/>
          <w:sz w:val="24"/>
          <w:szCs w:val="24"/>
        </w:rPr>
        <w:t xml:space="preserve"> </w:t>
      </w:r>
      <w:r w:rsidR="00F8170D" w:rsidRPr="00F8170D">
        <w:rPr>
          <w:rFonts w:asciiTheme="minorHAnsi" w:hAnsiTheme="minorHAnsi" w:cstheme="minorHAnsi"/>
          <w:sz w:val="24"/>
          <w:szCs w:val="24"/>
        </w:rPr>
        <w:t>phone</w:t>
      </w:r>
      <w:r w:rsidR="00F8170D">
        <w:rPr>
          <w:rFonts w:asciiTheme="minorHAnsi" w:hAnsiTheme="minorHAnsi" w:cstheme="minorHAnsi"/>
          <w:sz w:val="24"/>
          <w:szCs w:val="24"/>
        </w:rPr>
        <w:t>.</w:t>
      </w:r>
    </w:p>
    <w:p w14:paraId="20CF0780" w14:textId="23A1D82D" w:rsidR="000049E2" w:rsidRDefault="00804295" w:rsidP="00F8170D">
      <w:pPr>
        <w:jc w:val="both"/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6</w:t>
      </w:r>
      <w:r w:rsidR="00F8170D">
        <w:rPr>
          <w:rFonts w:asciiTheme="minorHAnsi" w:hAnsiTheme="minorHAnsi" w:cstheme="minorHAnsi"/>
          <w:sz w:val="24"/>
          <w:szCs w:val="24"/>
        </w:rPr>
        <w:t xml:space="preserve">. </w:t>
      </w:r>
      <w:r w:rsidR="00F8170D" w:rsidRPr="00F8170D">
        <w:rPr>
          <w:rFonts w:asciiTheme="minorHAnsi" w:hAnsiTheme="minorHAnsi" w:cstheme="minorHAnsi"/>
          <w:sz w:val="24"/>
          <w:szCs w:val="24"/>
        </w:rPr>
        <w:t>Import the photos into Windows Movie Maker (free software) and produc</w:t>
      </w:r>
      <w:r w:rsidR="00F8170D">
        <w:rPr>
          <w:rFonts w:asciiTheme="minorHAnsi" w:hAnsiTheme="minorHAnsi" w:cstheme="minorHAnsi"/>
          <w:sz w:val="24"/>
          <w:szCs w:val="24"/>
        </w:rPr>
        <w:t>e the</w:t>
      </w:r>
      <w:r w:rsidR="00F8170D" w:rsidRPr="00F8170D">
        <w:rPr>
          <w:rFonts w:asciiTheme="minorHAnsi" w:hAnsiTheme="minorHAnsi" w:cstheme="minorHAnsi"/>
          <w:sz w:val="24"/>
          <w:szCs w:val="24"/>
        </w:rPr>
        <w:t xml:space="preserve"> animation.</w:t>
      </w:r>
      <w:r>
        <w:rPr>
          <w:rFonts w:asciiTheme="minorHAnsi" w:hAnsiTheme="minorHAnsi" w:cstheme="minorHAnsi"/>
          <w:sz w:val="24"/>
          <w:szCs w:val="24"/>
        </w:rPr>
        <w:t xml:space="preserve"> Use with your commentary.</w:t>
      </w:r>
    </w:p>
    <w:p w14:paraId="35776367" w14:textId="77777777" w:rsidR="00F8170D" w:rsidRDefault="00F8170D" w:rsidP="0062752A">
      <w:pPr>
        <w:jc w:val="both"/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</w:pPr>
    </w:p>
    <w:p w14:paraId="65600941" w14:textId="4E9B4373" w:rsidR="0062752A" w:rsidRPr="000039A7" w:rsidRDefault="0062752A" w:rsidP="0062752A">
      <w:pPr>
        <w:jc w:val="both"/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</w:pPr>
      <w:r w:rsidRPr="0062752A"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  <w:t>What else can you do?</w:t>
      </w:r>
      <w:r w:rsidR="00342AE2" w:rsidRPr="00342AE2">
        <w:t xml:space="preserve"> </w:t>
      </w:r>
      <w:r w:rsidR="000039A7" w:rsidRPr="000039A7"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  <w:t>Y</w:t>
      </w:r>
      <w:r w:rsidRPr="000039A7"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  <w:t>ou could:</w:t>
      </w:r>
    </w:p>
    <w:p w14:paraId="68E9BCAB" w14:textId="738F7684" w:rsidR="009311DE" w:rsidRDefault="00A72455" w:rsidP="001456E6">
      <w:pPr>
        <w:pStyle w:val="ListParagraph"/>
        <w:numPr>
          <w:ilvl w:val="0"/>
          <w:numId w:val="37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Upload your movie to you tube and edit with </w:t>
      </w:r>
      <w:proofErr w:type="spellStart"/>
      <w:r>
        <w:rPr>
          <w:rFonts w:asciiTheme="minorHAnsi" w:hAnsiTheme="minorHAnsi" w:cstheme="minorHAnsi"/>
          <w:sz w:val="24"/>
          <w:szCs w:val="24"/>
        </w:rPr>
        <w:t>EdPuzzl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. </w:t>
      </w:r>
      <w:r w:rsidR="00573A31">
        <w:rPr>
          <w:rFonts w:asciiTheme="minorHAnsi" w:hAnsiTheme="minorHAnsi" w:cstheme="minorHAnsi"/>
          <w:sz w:val="24"/>
          <w:szCs w:val="24"/>
        </w:rPr>
        <w:t>Use it to test your own knowledge and that of your friends.</w:t>
      </w:r>
    </w:p>
    <w:p w14:paraId="61C293B9" w14:textId="75FF29D5" w:rsidR="00573A31" w:rsidRDefault="00573A31" w:rsidP="00573A31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7E371B7A" w14:textId="77777777" w:rsidR="00573A31" w:rsidRDefault="00573A31" w:rsidP="00573A31">
      <w:p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rPr>
          <w:rFonts w:asciiTheme="minorHAnsi" w:hAnsiTheme="minorHAnsi" w:cstheme="minorHAnsi"/>
          <w:sz w:val="24"/>
          <w:szCs w:val="24"/>
        </w:rPr>
        <w:t>*</w:t>
      </w:r>
      <w:hyperlink r:id="rId18" w:history="1">
        <w:r w:rsidRPr="003F6830">
          <w:rPr>
            <w:rStyle w:val="Hyperlink"/>
          </w:rPr>
          <w:t>https://www.microsoft.com/en-us/p/movie-maker-10-free</w:t>
        </w:r>
      </w:hyperlink>
    </w:p>
    <w:p w14:paraId="58F4CA96" w14:textId="2326102F" w:rsidR="00573A31" w:rsidRPr="00573A31" w:rsidRDefault="00573A31" w:rsidP="00573A31">
      <w:pPr>
        <w:jc w:val="both"/>
        <w:rPr>
          <w:rFonts w:asciiTheme="minorHAnsi" w:hAnsiTheme="minorHAnsi" w:cstheme="minorHAnsi"/>
          <w:sz w:val="24"/>
          <w:szCs w:val="24"/>
        </w:rPr>
      </w:pPr>
    </w:p>
    <w:sectPr w:rsidR="00573A31" w:rsidRPr="00573A31" w:rsidSect="00937E04">
      <w:headerReference w:type="default" r:id="rId19"/>
      <w:footerReference w:type="default" r:id="rId20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59F56" w14:textId="77777777" w:rsidR="00AC45F9" w:rsidRDefault="00AC45F9" w:rsidP="00031FA9">
      <w:pPr>
        <w:spacing w:line="240" w:lineRule="auto"/>
      </w:pPr>
      <w:r>
        <w:separator/>
      </w:r>
    </w:p>
  </w:endnote>
  <w:endnote w:type="continuationSeparator" w:id="0">
    <w:p w14:paraId="14054674" w14:textId="77777777" w:rsidR="00AC45F9" w:rsidRDefault="00AC45F9" w:rsidP="00031F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3DA90" w14:textId="77777777"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28DDAD7C" wp14:editId="5B552498">
          <wp:simplePos x="0" y="0"/>
          <wp:positionH relativeFrom="column">
            <wp:posOffset>-288290</wp:posOffset>
          </wp:positionH>
          <wp:positionV relativeFrom="paragraph">
            <wp:posOffset>6604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56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3BAAB" w14:textId="77777777" w:rsidR="00AC45F9" w:rsidRDefault="00AC45F9" w:rsidP="00031FA9">
      <w:pPr>
        <w:spacing w:line="240" w:lineRule="auto"/>
      </w:pPr>
      <w:r>
        <w:separator/>
      </w:r>
    </w:p>
  </w:footnote>
  <w:footnote w:type="continuationSeparator" w:id="0">
    <w:p w14:paraId="0553DEC8" w14:textId="77777777" w:rsidR="00AC45F9" w:rsidRDefault="00AC45F9" w:rsidP="00031F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567EB" w14:textId="77777777"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14:paraId="50207504" w14:textId="77777777" w:rsidR="00300C13" w:rsidRDefault="002E7563" w:rsidP="00DB1033">
    <w:pPr>
      <w:pStyle w:val="Header"/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ab/>
    </w:r>
    <w:r>
      <w:rPr>
        <w:noProof/>
        <w:sz w:val="18"/>
        <w:szCs w:val="18"/>
        <w:lang w:eastAsia="it-IT"/>
      </w:rPr>
      <w:tab/>
    </w:r>
    <w:r w:rsidRPr="00BB2DFA">
      <w:rPr>
        <w:noProof/>
        <w:sz w:val="18"/>
        <w:szCs w:val="18"/>
        <w:lang w:val="en-GB" w:eastAsia="en-GB"/>
      </w:rPr>
      <w:drawing>
        <wp:inline distT="0" distB="0" distL="0" distR="0" wp14:anchorId="30C134C6" wp14:editId="7F12614C">
          <wp:extent cx="1448090" cy="582171"/>
          <wp:effectExtent l="0" t="0" r="0" b="8890"/>
          <wp:docPr id="9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48090" cy="5821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E7510">
      <w:rPr>
        <w:noProof/>
        <w:sz w:val="18"/>
        <w:szCs w:val="18"/>
        <w:lang w:val="en-GB" w:eastAsia="en-GB"/>
      </w:rPr>
      <w:drawing>
        <wp:anchor distT="0" distB="0" distL="114300" distR="114300" simplePos="0" relativeHeight="251660288" behindDoc="0" locked="0" layoutInCell="1" allowOverlap="1" wp14:anchorId="7F2BAAD9" wp14:editId="49464BFB">
          <wp:simplePos x="0" y="0"/>
          <wp:positionH relativeFrom="column">
            <wp:posOffset>3175</wp:posOffset>
          </wp:positionH>
          <wp:positionV relativeFrom="paragraph">
            <wp:posOffset>-2540</wp:posOffset>
          </wp:positionV>
          <wp:extent cx="715010" cy="785495"/>
          <wp:effectExtent l="0" t="0" r="889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mall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83601B5" w14:textId="77777777" w:rsidR="00300C13" w:rsidRDefault="00300C13" w:rsidP="00492565">
    <w:pPr>
      <w:pStyle w:val="Header"/>
      <w:jc w:val="right"/>
      <w:rPr>
        <w:noProof/>
        <w:sz w:val="18"/>
        <w:szCs w:val="18"/>
        <w:lang w:eastAsia="it-IT"/>
      </w:rPr>
    </w:pPr>
  </w:p>
  <w:p w14:paraId="1AEC3BC5" w14:textId="77777777" w:rsidR="007E7510" w:rsidRDefault="007E7510" w:rsidP="00DB1033">
    <w:pPr>
      <w:pStyle w:val="Header"/>
      <w:rPr>
        <w:noProof/>
        <w:sz w:val="18"/>
        <w:szCs w:val="18"/>
        <w:lang w:eastAsia="it-IT"/>
      </w:rPr>
    </w:pPr>
  </w:p>
  <w:p w14:paraId="73BDC530" w14:textId="033DDA34"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3B10A2">
      <w:rPr>
        <w:rFonts w:ascii="Arial" w:hAnsi="Arial" w:cs="Arial"/>
        <w:b/>
        <w:noProof/>
        <w:sz w:val="16"/>
        <w:szCs w:val="18"/>
        <w:lang w:val="en-GB" w:eastAsia="it-IT"/>
      </w:rPr>
      <w:t>Marie Walsh LIT</w:t>
    </w:r>
  </w:p>
  <w:p w14:paraId="5242AD5C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739AA"/>
    <w:multiLevelType w:val="hybridMultilevel"/>
    <w:tmpl w:val="C2A003B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B4B7F"/>
    <w:multiLevelType w:val="hybridMultilevel"/>
    <w:tmpl w:val="3906FDDE"/>
    <w:lvl w:ilvl="0" w:tplc="1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13EF5BB6"/>
    <w:multiLevelType w:val="hybridMultilevel"/>
    <w:tmpl w:val="DFC87D4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3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8B084F"/>
    <w:multiLevelType w:val="hybridMultilevel"/>
    <w:tmpl w:val="B5BEA8E6"/>
    <w:lvl w:ilvl="0" w:tplc="85EE9E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8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604525"/>
    <w:multiLevelType w:val="multilevel"/>
    <w:tmpl w:val="DCEE5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3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D0F1E"/>
    <w:multiLevelType w:val="hybridMultilevel"/>
    <w:tmpl w:val="54E2D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0A3C66"/>
    <w:multiLevelType w:val="hybridMultilevel"/>
    <w:tmpl w:val="AAB0BC0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8A0EC1"/>
    <w:multiLevelType w:val="hybridMultilevel"/>
    <w:tmpl w:val="4DF8AB6E"/>
    <w:lvl w:ilvl="0" w:tplc="43081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6E6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70CD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B22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3C2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F440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44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603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56D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BF31A6D"/>
    <w:multiLevelType w:val="hybridMultilevel"/>
    <w:tmpl w:val="E1728E7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5" w15:restartNumberingAfterBreak="0">
    <w:nsid w:val="7EEC69FF"/>
    <w:multiLevelType w:val="hybridMultilevel"/>
    <w:tmpl w:val="688EAF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22"/>
  </w:num>
  <w:num w:numId="4">
    <w:abstractNumId w:val="34"/>
  </w:num>
  <w:num w:numId="5">
    <w:abstractNumId w:val="12"/>
  </w:num>
  <w:num w:numId="6">
    <w:abstractNumId w:val="11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3"/>
  </w:num>
  <w:num w:numId="9">
    <w:abstractNumId w:val="19"/>
  </w:num>
  <w:num w:numId="10">
    <w:abstractNumId w:val="1"/>
  </w:num>
  <w:num w:numId="11">
    <w:abstractNumId w:val="8"/>
  </w:num>
  <w:num w:numId="12">
    <w:abstractNumId w:val="10"/>
  </w:num>
  <w:num w:numId="13">
    <w:abstractNumId w:val="25"/>
  </w:num>
  <w:num w:numId="14">
    <w:abstractNumId w:val="28"/>
  </w:num>
  <w:num w:numId="15">
    <w:abstractNumId w:val="18"/>
  </w:num>
  <w:num w:numId="16">
    <w:abstractNumId w:val="16"/>
  </w:num>
  <w:num w:numId="17">
    <w:abstractNumId w:val="30"/>
  </w:num>
  <w:num w:numId="18">
    <w:abstractNumId w:val="17"/>
  </w:num>
  <w:num w:numId="19">
    <w:abstractNumId w:val="14"/>
  </w:num>
  <w:num w:numId="20">
    <w:abstractNumId w:val="5"/>
  </w:num>
  <w:num w:numId="21">
    <w:abstractNumId w:val="0"/>
  </w:num>
  <w:num w:numId="22">
    <w:abstractNumId w:val="24"/>
  </w:num>
  <w:num w:numId="23">
    <w:abstractNumId w:val="23"/>
  </w:num>
  <w:num w:numId="24">
    <w:abstractNumId w:val="9"/>
  </w:num>
  <w:num w:numId="25">
    <w:abstractNumId w:val="20"/>
  </w:num>
  <w:num w:numId="26">
    <w:abstractNumId w:val="26"/>
  </w:num>
  <w:num w:numId="27">
    <w:abstractNumId w:val="2"/>
  </w:num>
  <w:num w:numId="28">
    <w:abstractNumId w:val="15"/>
  </w:num>
  <w:num w:numId="29">
    <w:abstractNumId w:val="21"/>
  </w:num>
  <w:num w:numId="30">
    <w:abstractNumId w:val="35"/>
  </w:num>
  <w:num w:numId="31">
    <w:abstractNumId w:val="27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1"/>
  </w:num>
  <w:num w:numId="35">
    <w:abstractNumId w:val="32"/>
  </w:num>
  <w:num w:numId="36">
    <w:abstractNumId w:val="29"/>
  </w:num>
  <w:num w:numId="37">
    <w:abstractNumId w:val="3"/>
  </w:num>
  <w:num w:numId="38">
    <w:abstractNumId w:val="7"/>
  </w:num>
  <w:num w:numId="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039A7"/>
    <w:rsid w:val="000049E2"/>
    <w:rsid w:val="00031FA9"/>
    <w:rsid w:val="00034519"/>
    <w:rsid w:val="0003799B"/>
    <w:rsid w:val="00041572"/>
    <w:rsid w:val="000451C7"/>
    <w:rsid w:val="00050BBC"/>
    <w:rsid w:val="00052A4E"/>
    <w:rsid w:val="00056A0D"/>
    <w:rsid w:val="00072CE7"/>
    <w:rsid w:val="0007397A"/>
    <w:rsid w:val="00074846"/>
    <w:rsid w:val="0008436E"/>
    <w:rsid w:val="000902A3"/>
    <w:rsid w:val="000908A9"/>
    <w:rsid w:val="00096B68"/>
    <w:rsid w:val="00127DA3"/>
    <w:rsid w:val="001456E6"/>
    <w:rsid w:val="001649CB"/>
    <w:rsid w:val="00172AF0"/>
    <w:rsid w:val="001856A9"/>
    <w:rsid w:val="001A083C"/>
    <w:rsid w:val="001A4869"/>
    <w:rsid w:val="001A769C"/>
    <w:rsid w:val="001C2EC7"/>
    <w:rsid w:val="001D0706"/>
    <w:rsid w:val="001F1222"/>
    <w:rsid w:val="00203EA6"/>
    <w:rsid w:val="002143BE"/>
    <w:rsid w:val="00232D9A"/>
    <w:rsid w:val="00234580"/>
    <w:rsid w:val="00247AC9"/>
    <w:rsid w:val="002611A9"/>
    <w:rsid w:val="00265BCF"/>
    <w:rsid w:val="002856CC"/>
    <w:rsid w:val="00285D97"/>
    <w:rsid w:val="00296AA9"/>
    <w:rsid w:val="002E5C81"/>
    <w:rsid w:val="002E7563"/>
    <w:rsid w:val="002E7888"/>
    <w:rsid w:val="002F1E3F"/>
    <w:rsid w:val="002F47A1"/>
    <w:rsid w:val="00300C13"/>
    <w:rsid w:val="00302CD4"/>
    <w:rsid w:val="003179F8"/>
    <w:rsid w:val="003375FF"/>
    <w:rsid w:val="00342AE2"/>
    <w:rsid w:val="003906CD"/>
    <w:rsid w:val="00395A63"/>
    <w:rsid w:val="003B10A2"/>
    <w:rsid w:val="003D4A73"/>
    <w:rsid w:val="003E0058"/>
    <w:rsid w:val="003E0B56"/>
    <w:rsid w:val="003F0319"/>
    <w:rsid w:val="003F3796"/>
    <w:rsid w:val="00412398"/>
    <w:rsid w:val="00415833"/>
    <w:rsid w:val="00437046"/>
    <w:rsid w:val="0046090A"/>
    <w:rsid w:val="00481378"/>
    <w:rsid w:val="00482F1A"/>
    <w:rsid w:val="00492565"/>
    <w:rsid w:val="004A0324"/>
    <w:rsid w:val="004A14D7"/>
    <w:rsid w:val="004A678E"/>
    <w:rsid w:val="004F4A7C"/>
    <w:rsid w:val="0051278D"/>
    <w:rsid w:val="00520BBD"/>
    <w:rsid w:val="00524B8D"/>
    <w:rsid w:val="00535262"/>
    <w:rsid w:val="00537E0E"/>
    <w:rsid w:val="00542184"/>
    <w:rsid w:val="005633C8"/>
    <w:rsid w:val="00573A31"/>
    <w:rsid w:val="00583FDE"/>
    <w:rsid w:val="005B306F"/>
    <w:rsid w:val="005C34B2"/>
    <w:rsid w:val="005C4DE6"/>
    <w:rsid w:val="005D334D"/>
    <w:rsid w:val="005E56E3"/>
    <w:rsid w:val="005F056B"/>
    <w:rsid w:val="005F2AA0"/>
    <w:rsid w:val="0062752A"/>
    <w:rsid w:val="0065075C"/>
    <w:rsid w:val="006561DF"/>
    <w:rsid w:val="00662FC5"/>
    <w:rsid w:val="006674E0"/>
    <w:rsid w:val="0068299A"/>
    <w:rsid w:val="00685216"/>
    <w:rsid w:val="006B62C6"/>
    <w:rsid w:val="006D5FF5"/>
    <w:rsid w:val="006E1DF9"/>
    <w:rsid w:val="006E582E"/>
    <w:rsid w:val="007052A0"/>
    <w:rsid w:val="00725C43"/>
    <w:rsid w:val="00730BD5"/>
    <w:rsid w:val="007545B4"/>
    <w:rsid w:val="00761673"/>
    <w:rsid w:val="00774819"/>
    <w:rsid w:val="00784439"/>
    <w:rsid w:val="0079331C"/>
    <w:rsid w:val="007C2EA4"/>
    <w:rsid w:val="007C5692"/>
    <w:rsid w:val="007C6BA0"/>
    <w:rsid w:val="007E7510"/>
    <w:rsid w:val="0080282B"/>
    <w:rsid w:val="00804295"/>
    <w:rsid w:val="00815D6E"/>
    <w:rsid w:val="00816A39"/>
    <w:rsid w:val="008346BD"/>
    <w:rsid w:val="00850C76"/>
    <w:rsid w:val="00856BE1"/>
    <w:rsid w:val="008769F0"/>
    <w:rsid w:val="008775B3"/>
    <w:rsid w:val="008B220E"/>
    <w:rsid w:val="008C10A0"/>
    <w:rsid w:val="008D1A22"/>
    <w:rsid w:val="008E381E"/>
    <w:rsid w:val="008F128E"/>
    <w:rsid w:val="008F1F4E"/>
    <w:rsid w:val="009311DE"/>
    <w:rsid w:val="009333A4"/>
    <w:rsid w:val="00937C21"/>
    <w:rsid w:val="00937E04"/>
    <w:rsid w:val="00945BE4"/>
    <w:rsid w:val="00951934"/>
    <w:rsid w:val="00963750"/>
    <w:rsid w:val="00986B32"/>
    <w:rsid w:val="009A1149"/>
    <w:rsid w:val="009C562D"/>
    <w:rsid w:val="009D15DF"/>
    <w:rsid w:val="009D3EDB"/>
    <w:rsid w:val="009D58BE"/>
    <w:rsid w:val="00A25D5A"/>
    <w:rsid w:val="00A30488"/>
    <w:rsid w:val="00A44568"/>
    <w:rsid w:val="00A46F05"/>
    <w:rsid w:val="00A5735A"/>
    <w:rsid w:val="00A72455"/>
    <w:rsid w:val="00AB3F36"/>
    <w:rsid w:val="00AB4EE4"/>
    <w:rsid w:val="00AC45F9"/>
    <w:rsid w:val="00B10464"/>
    <w:rsid w:val="00B46434"/>
    <w:rsid w:val="00B6402C"/>
    <w:rsid w:val="00B81DB7"/>
    <w:rsid w:val="00BA2AB7"/>
    <w:rsid w:val="00BB5357"/>
    <w:rsid w:val="00BE43D8"/>
    <w:rsid w:val="00C24BDF"/>
    <w:rsid w:val="00C5386B"/>
    <w:rsid w:val="00C5469C"/>
    <w:rsid w:val="00C56941"/>
    <w:rsid w:val="00C65A11"/>
    <w:rsid w:val="00C72351"/>
    <w:rsid w:val="00C8137D"/>
    <w:rsid w:val="00C93095"/>
    <w:rsid w:val="00CB2230"/>
    <w:rsid w:val="00CB2E92"/>
    <w:rsid w:val="00CC022B"/>
    <w:rsid w:val="00CC1AE4"/>
    <w:rsid w:val="00CD19D1"/>
    <w:rsid w:val="00CD63B8"/>
    <w:rsid w:val="00CF3B42"/>
    <w:rsid w:val="00D04A36"/>
    <w:rsid w:val="00D1233F"/>
    <w:rsid w:val="00D22D54"/>
    <w:rsid w:val="00D63644"/>
    <w:rsid w:val="00D91935"/>
    <w:rsid w:val="00DB1033"/>
    <w:rsid w:val="00DB4F92"/>
    <w:rsid w:val="00DD172B"/>
    <w:rsid w:val="00DF750B"/>
    <w:rsid w:val="00E07146"/>
    <w:rsid w:val="00E25781"/>
    <w:rsid w:val="00E66CB4"/>
    <w:rsid w:val="00E725A8"/>
    <w:rsid w:val="00E770A8"/>
    <w:rsid w:val="00E81818"/>
    <w:rsid w:val="00EC4112"/>
    <w:rsid w:val="00EE1C96"/>
    <w:rsid w:val="00F07A07"/>
    <w:rsid w:val="00F2618A"/>
    <w:rsid w:val="00F422E8"/>
    <w:rsid w:val="00F8170D"/>
    <w:rsid w:val="00FA2F68"/>
    <w:rsid w:val="00FD3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;"/>
  <w14:docId w14:val="2FACC29A"/>
  <w15:docId w15:val="{2A2D57BF-CD1E-47A3-B28F-1462827CD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D6E"/>
    <w:pPr>
      <w:suppressAutoHyphens/>
      <w:spacing w:after="0"/>
    </w:pPr>
    <w:rPr>
      <w:rFonts w:ascii="Calibri" w:eastAsia="Calibri" w:hAnsi="Calibri" w:cs="Calibri"/>
      <w:lang w:val="en-IE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5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92565"/>
    <w:pPr>
      <w:keepNext/>
      <w:numPr>
        <w:ilvl w:val="1"/>
        <w:numId w:val="7"/>
      </w:numPr>
      <w:spacing w:line="240" w:lineRule="auto"/>
      <w:outlineLvl w:val="1"/>
    </w:pPr>
    <w:rPr>
      <w:rFonts w:asciiTheme="minorHAnsi" w:eastAsia="Times New Roman" w:hAnsiTheme="minorHAnsi" w:cs="Arial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25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492565"/>
    <w:rPr>
      <w:rFonts w:eastAsia="Times New Roman" w:cs="Arial"/>
      <w:b/>
      <w:sz w:val="28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">
    <w:name w:val="Nessuna spaziatura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4925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256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ar-SA"/>
    </w:rPr>
  </w:style>
  <w:style w:type="paragraph" w:styleId="TOAHeading">
    <w:name w:val="toa heading"/>
    <w:basedOn w:val="Normal"/>
    <w:next w:val="Normal"/>
    <w:uiPriority w:val="99"/>
    <w:unhideWhenUsed/>
    <w:rsid w:val="005E56E3"/>
    <w:pPr>
      <w:spacing w:before="24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unhideWhenUsed/>
    <w:rsid w:val="005E56E3"/>
    <w:pPr>
      <w:spacing w:before="240"/>
      <w:ind w:left="220" w:hanging="220"/>
    </w:pPr>
    <w:rPr>
      <w:rFonts w:asciiTheme="minorHAnsi" w:hAnsiTheme="minorHAnsi" w:cstheme="minorHAnsi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775B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B3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  <w:style w:type="paragraph" w:styleId="NoSpacing">
    <w:name w:val="No Spacing"/>
    <w:link w:val="NoSpacingChar"/>
    <w:uiPriority w:val="1"/>
    <w:qFormat/>
    <w:rsid w:val="0095193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51934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41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3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microsoft.com/en-us/p/movie-maker-10-free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jpg"/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4" ma:contentTypeDescription="Create a new document." ma:contentTypeScope="" ma:versionID="6745d5b06d39feaaf159fcb794d46eba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eb65028ab5498967e4614dfd46a5f7a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32F2AA-5BB2-4C26-94C4-0A70CD47B4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14ba1-97ae-45c1-9dce-f9af2691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C74AB0-1980-4113-8227-9262B9EB8B99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customXml/itemProps3.xml><?xml version="1.0" encoding="utf-8"?>
<ds:datastoreItem xmlns:ds="http://schemas.openxmlformats.org/officeDocument/2006/customXml" ds:itemID="{E07A006E-A492-4E7B-AAF2-CC760D67424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7548D6-0B5B-4146-B827-14CF8A0066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Marie Walsh</cp:lastModifiedBy>
  <cp:revision>5</cp:revision>
  <cp:lastPrinted>2020-03-03T08:50:00Z</cp:lastPrinted>
  <dcterms:created xsi:type="dcterms:W3CDTF">2021-02-02T10:53:00Z</dcterms:created>
  <dcterms:modified xsi:type="dcterms:W3CDTF">2021-02-02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